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20F9B" w14:textId="5626A96F" w:rsidR="00DC75A4" w:rsidRPr="00A40594" w:rsidRDefault="00DC75A4" w:rsidP="00DC75A4">
      <w:pPr>
        <w:jc w:val="right"/>
        <w:rPr>
          <w:rFonts w:ascii="Times New Roman" w:hAnsi="Times New Roman" w:cs="Times New Roman"/>
        </w:rPr>
      </w:pPr>
      <w:proofErr w:type="gramStart"/>
      <w:r w:rsidRPr="00A40594">
        <w:rPr>
          <w:rFonts w:ascii="Times New Roman" w:hAnsi="Times New Roman" w:cs="Times New Roman"/>
        </w:rPr>
        <w:t>……</w:t>
      </w:r>
      <w:proofErr w:type="gramEnd"/>
      <w:r w:rsidRPr="00A40594">
        <w:rPr>
          <w:rFonts w:ascii="Times New Roman" w:hAnsi="Times New Roman" w:cs="Times New Roman"/>
        </w:rPr>
        <w:t>/……./20….</w:t>
      </w:r>
    </w:p>
    <w:p w14:paraId="33EDD93D" w14:textId="2BF38D89" w:rsidR="007B11C7" w:rsidRPr="00A40594" w:rsidRDefault="007B11C7" w:rsidP="00D34DC2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>T.C.</w:t>
      </w:r>
      <w:r w:rsidR="00D34DC2" w:rsidRPr="00A40594">
        <w:rPr>
          <w:rFonts w:ascii="Times New Roman" w:hAnsi="Times New Roman" w:cs="Times New Roman"/>
        </w:rPr>
        <w:br/>
      </w:r>
      <w:r w:rsidRPr="00A40594">
        <w:rPr>
          <w:rFonts w:ascii="Times New Roman" w:hAnsi="Times New Roman" w:cs="Times New Roman"/>
        </w:rPr>
        <w:t>ESKİŞEHİR OSMANGAZİ ÜNİVERSİTESİ</w:t>
      </w:r>
      <w:r w:rsidR="00D34DC2" w:rsidRPr="00A40594">
        <w:rPr>
          <w:rFonts w:ascii="Times New Roman" w:hAnsi="Times New Roman" w:cs="Times New Roman"/>
        </w:rPr>
        <w:br/>
      </w:r>
      <w:r w:rsidR="00EB732D" w:rsidRPr="00A40594">
        <w:rPr>
          <w:rFonts w:ascii="Times New Roman" w:hAnsi="Times New Roman" w:cs="Times New Roman"/>
        </w:rPr>
        <w:t>ESKİŞEHİR MESLEK YÜKSEK</w:t>
      </w:r>
      <w:r w:rsidRPr="00A40594">
        <w:rPr>
          <w:rFonts w:ascii="Times New Roman" w:hAnsi="Times New Roman" w:cs="Times New Roman"/>
        </w:rPr>
        <w:t>OKULU</w:t>
      </w:r>
      <w:r w:rsidRPr="00A40594">
        <w:rPr>
          <w:rFonts w:ascii="Times New Roman" w:hAnsi="Times New Roman" w:cs="Times New Roman"/>
        </w:rPr>
        <w:br/>
      </w:r>
      <w:proofErr w:type="gramStart"/>
      <w:r w:rsidR="004C1DD6" w:rsidRPr="00A40594">
        <w:rPr>
          <w:rFonts w:ascii="Times New Roman" w:hAnsi="Times New Roman" w:cs="Times New Roman"/>
        </w:rPr>
        <w:t>…………………………………………..</w:t>
      </w:r>
      <w:proofErr w:type="gramEnd"/>
      <w:r w:rsidR="00A40594" w:rsidRPr="00A40594">
        <w:rPr>
          <w:rFonts w:ascii="Times New Roman" w:hAnsi="Times New Roman" w:cs="Times New Roman"/>
        </w:rPr>
        <w:t xml:space="preserve"> BÖLÜM BAŞKANLIĞ</w:t>
      </w:r>
      <w:r w:rsidRPr="00A40594">
        <w:rPr>
          <w:rFonts w:ascii="Times New Roman" w:hAnsi="Times New Roman" w:cs="Times New Roman"/>
        </w:rPr>
        <w:t>INA</w:t>
      </w:r>
      <w:r w:rsidR="00CB033E" w:rsidRPr="00A40594">
        <w:rPr>
          <w:rFonts w:ascii="Times New Roman" w:hAnsi="Times New Roman" w:cs="Times New Roman"/>
        </w:rPr>
        <w:br/>
        <w:t xml:space="preserve">   </w:t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</w:r>
      <w:r w:rsidR="00CB033E" w:rsidRPr="00A40594">
        <w:rPr>
          <w:rFonts w:ascii="Times New Roman" w:hAnsi="Times New Roman" w:cs="Times New Roman"/>
        </w:rPr>
        <w:tab/>
        <w:t>ESKİŞEHİR</w:t>
      </w:r>
      <w:r w:rsidRPr="00A40594">
        <w:rPr>
          <w:rFonts w:ascii="Times New Roman" w:hAnsi="Times New Roman" w:cs="Times New Roman"/>
        </w:rPr>
        <w:br/>
      </w:r>
    </w:p>
    <w:p w14:paraId="7C56514C" w14:textId="0F140C9B" w:rsidR="002734A1" w:rsidRPr="00A40594" w:rsidRDefault="00981A14" w:rsidP="006F6515">
      <w:pPr>
        <w:spacing w:line="276" w:lineRule="auto"/>
        <w:ind w:firstLine="708"/>
        <w:jc w:val="both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 xml:space="preserve">Eskişehir Meslek Yüksekokulu </w:t>
      </w:r>
      <w:proofErr w:type="gramStart"/>
      <w:r w:rsidR="004C1DD6" w:rsidRPr="00A40594">
        <w:rPr>
          <w:rFonts w:ascii="Times New Roman" w:hAnsi="Times New Roman" w:cs="Times New Roman"/>
        </w:rPr>
        <w:t>………</w:t>
      </w:r>
      <w:r w:rsidR="00A40594">
        <w:rPr>
          <w:rFonts w:ascii="Times New Roman" w:hAnsi="Times New Roman" w:cs="Times New Roman"/>
        </w:rPr>
        <w:t>……………….</w:t>
      </w:r>
      <w:r w:rsidR="004C1DD6" w:rsidRPr="00A40594">
        <w:rPr>
          <w:rFonts w:ascii="Times New Roman" w:hAnsi="Times New Roman" w:cs="Times New Roman"/>
        </w:rPr>
        <w:t>………………………</w:t>
      </w:r>
      <w:proofErr w:type="gramEnd"/>
      <w:r w:rsidRPr="00A40594">
        <w:rPr>
          <w:rFonts w:ascii="Times New Roman" w:hAnsi="Times New Roman" w:cs="Times New Roman"/>
        </w:rPr>
        <w:t xml:space="preserve"> Bölümü, </w:t>
      </w:r>
      <w:proofErr w:type="gramStart"/>
      <w:r w:rsidR="004C1DD6" w:rsidRPr="00A40594">
        <w:rPr>
          <w:rFonts w:ascii="Times New Roman" w:hAnsi="Times New Roman" w:cs="Times New Roman"/>
        </w:rPr>
        <w:t>…………………</w:t>
      </w:r>
      <w:r w:rsidR="00A40594">
        <w:rPr>
          <w:rFonts w:ascii="Times New Roman" w:hAnsi="Times New Roman" w:cs="Times New Roman"/>
        </w:rPr>
        <w:t>………….</w:t>
      </w:r>
      <w:r w:rsidR="004C1DD6" w:rsidRPr="00A40594">
        <w:rPr>
          <w:rFonts w:ascii="Times New Roman" w:hAnsi="Times New Roman" w:cs="Times New Roman"/>
        </w:rPr>
        <w:t>……</w:t>
      </w:r>
      <w:r w:rsidR="00A40594">
        <w:rPr>
          <w:rFonts w:ascii="Times New Roman" w:hAnsi="Times New Roman" w:cs="Times New Roman"/>
        </w:rPr>
        <w:t>…………</w:t>
      </w:r>
      <w:r w:rsidR="004C1DD6" w:rsidRPr="00A40594">
        <w:rPr>
          <w:rFonts w:ascii="Times New Roman" w:hAnsi="Times New Roman" w:cs="Times New Roman"/>
        </w:rPr>
        <w:t>…</w:t>
      </w:r>
      <w:proofErr w:type="gramEnd"/>
      <w:r w:rsidRPr="00A40594">
        <w:rPr>
          <w:rFonts w:ascii="Times New Roman" w:hAnsi="Times New Roman" w:cs="Times New Roman"/>
        </w:rPr>
        <w:t xml:space="preserve"> Programına kayıtlı</w:t>
      </w:r>
      <w:r w:rsidR="004C1DD6" w:rsidRPr="00A40594">
        <w:rPr>
          <w:rFonts w:ascii="Times New Roman" w:hAnsi="Times New Roman" w:cs="Times New Roman"/>
        </w:rPr>
        <w:t xml:space="preserve"> </w:t>
      </w:r>
      <w:proofErr w:type="gramStart"/>
      <w:r w:rsidRPr="00A40594">
        <w:rPr>
          <w:rFonts w:ascii="Times New Roman" w:hAnsi="Times New Roman" w:cs="Times New Roman"/>
        </w:rPr>
        <w:t>…………………………….</w:t>
      </w:r>
      <w:proofErr w:type="gramEnd"/>
      <w:r w:rsidR="004C1DD6" w:rsidRPr="00A40594">
        <w:rPr>
          <w:rFonts w:ascii="Times New Roman" w:hAnsi="Times New Roman" w:cs="Times New Roman"/>
        </w:rPr>
        <w:t xml:space="preserve"> </w:t>
      </w:r>
      <w:r w:rsidR="00A40594">
        <w:rPr>
          <w:rFonts w:ascii="Times New Roman" w:hAnsi="Times New Roman" w:cs="Times New Roman"/>
        </w:rPr>
        <w:t>n</w:t>
      </w:r>
      <w:r w:rsidRPr="00A40594">
        <w:rPr>
          <w:rFonts w:ascii="Times New Roman" w:hAnsi="Times New Roman" w:cs="Times New Roman"/>
        </w:rPr>
        <w:t>umaralı</w:t>
      </w:r>
      <w:r w:rsidR="00A40594">
        <w:rPr>
          <w:rFonts w:ascii="Times New Roman" w:hAnsi="Times New Roman" w:cs="Times New Roman"/>
        </w:rPr>
        <w:t xml:space="preserve"> </w:t>
      </w:r>
      <w:proofErr w:type="gramStart"/>
      <w:r w:rsidR="00A40594">
        <w:rPr>
          <w:rFonts w:ascii="Times New Roman" w:hAnsi="Times New Roman" w:cs="Times New Roman"/>
        </w:rPr>
        <w:t>……….</w:t>
      </w:r>
      <w:proofErr w:type="gramEnd"/>
      <w:r w:rsidR="004C1DD6" w:rsidRPr="00A40594">
        <w:rPr>
          <w:rFonts w:ascii="Times New Roman" w:hAnsi="Times New Roman" w:cs="Times New Roman"/>
        </w:rPr>
        <w:t xml:space="preserve">sınıf </w:t>
      </w:r>
      <w:r w:rsidRPr="00A40594">
        <w:rPr>
          <w:rFonts w:ascii="Times New Roman" w:hAnsi="Times New Roman" w:cs="Times New Roman"/>
        </w:rPr>
        <w:t>öğrencinizim.</w:t>
      </w:r>
      <w:r w:rsidR="004C1DD6" w:rsidRPr="00A40594">
        <w:rPr>
          <w:rFonts w:ascii="Times New Roman" w:hAnsi="Times New Roman" w:cs="Times New Roman"/>
        </w:rPr>
        <w:t xml:space="preserve"> </w:t>
      </w:r>
      <w:r w:rsidR="002734A1" w:rsidRPr="00A40594">
        <w:rPr>
          <w:rFonts w:ascii="Times New Roman" w:hAnsi="Times New Roman" w:cs="Times New Roman"/>
        </w:rPr>
        <w:t>Kayıt</w:t>
      </w:r>
      <w:r w:rsidR="004C1DD6" w:rsidRPr="00A40594">
        <w:rPr>
          <w:rFonts w:ascii="Times New Roman" w:hAnsi="Times New Roman" w:cs="Times New Roman"/>
        </w:rPr>
        <w:t xml:space="preserve"> </w:t>
      </w:r>
      <w:r w:rsidR="00A40594">
        <w:rPr>
          <w:rFonts w:ascii="Times New Roman" w:hAnsi="Times New Roman" w:cs="Times New Roman"/>
        </w:rPr>
        <w:t>döneminde ……………………………………………….. …………..</w:t>
      </w:r>
      <w:r w:rsidR="002734A1" w:rsidRPr="00A40594">
        <w:rPr>
          <w:rFonts w:ascii="Times New Roman" w:hAnsi="Times New Roman" w:cs="Times New Roman"/>
        </w:rPr>
        <w:t>………….……………………………………………………………………………………………………………dolayı hiç kayıt yaptıramadım. Geç ders kayıt ücretini yatırmış bulunmaktayım. Aşağıda belirttiğim derslerden kaydımın yapılmasını arz ederim.</w:t>
      </w:r>
    </w:p>
    <w:p w14:paraId="1679CBA5" w14:textId="695661FC" w:rsidR="002734A1" w:rsidRPr="00A40594" w:rsidRDefault="002734A1" w:rsidP="002734A1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</w:p>
    <w:p w14:paraId="65835159" w14:textId="499485A2" w:rsidR="004C1DD6" w:rsidRPr="00A40594" w:rsidRDefault="004C1DD6" w:rsidP="004C1DD6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 xml:space="preserve">                                                                                      Adı Soyadı     </w:t>
      </w:r>
    </w:p>
    <w:p w14:paraId="5986364E" w14:textId="0DBF6D35" w:rsidR="002734A1" w:rsidRPr="00A40594" w:rsidRDefault="004C1DD6" w:rsidP="004C1DD6">
      <w:pPr>
        <w:jc w:val="center"/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 xml:space="preserve">                                                                          İmza</w:t>
      </w:r>
      <w:bookmarkStart w:id="0" w:name="_GoBack"/>
      <w:bookmarkEnd w:id="0"/>
    </w:p>
    <w:p w14:paraId="0CDE457A" w14:textId="77777777" w:rsidR="002734A1" w:rsidRPr="00A40594" w:rsidRDefault="002734A1" w:rsidP="002734A1">
      <w:pPr>
        <w:rPr>
          <w:rFonts w:ascii="Times New Roman" w:hAnsi="Times New Roman" w:cs="Times New Roman"/>
        </w:rPr>
      </w:pPr>
      <w:r w:rsidRPr="00A40594">
        <w:rPr>
          <w:rFonts w:ascii="Times New Roman" w:hAnsi="Times New Roman" w:cs="Times New Roman"/>
        </w:rPr>
        <w:t>EKLER</w:t>
      </w:r>
      <w:r w:rsidRPr="00A40594">
        <w:rPr>
          <w:rFonts w:ascii="Times New Roman" w:hAnsi="Times New Roman" w:cs="Times New Roman"/>
        </w:rPr>
        <w:br/>
        <w:t>1) Geç Kayıt Ücreti Ödeme Dekontu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1"/>
        <w:gridCol w:w="4941"/>
        <w:gridCol w:w="431"/>
        <w:gridCol w:w="432"/>
        <w:gridCol w:w="432"/>
        <w:gridCol w:w="740"/>
      </w:tblGrid>
      <w:tr w:rsidR="002734A1" w:rsidRPr="00A40594" w14:paraId="77A627B6" w14:textId="77777777" w:rsidTr="00DC75A4">
        <w:trPr>
          <w:trHeight w:val="300"/>
        </w:trPr>
        <w:tc>
          <w:tcPr>
            <w:tcW w:w="116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C0574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Ders Kodu</w:t>
            </w:r>
          </w:p>
        </w:tc>
        <w:tc>
          <w:tcPr>
            <w:tcW w:w="273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0A0C7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 xml:space="preserve">Dersin Adı </w:t>
            </w:r>
          </w:p>
        </w:tc>
        <w:tc>
          <w:tcPr>
            <w:tcW w:w="110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noWrap/>
            <w:vAlign w:val="center"/>
            <w:hideMark/>
          </w:tcPr>
          <w:p w14:paraId="688CABC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redi</w:t>
            </w:r>
          </w:p>
        </w:tc>
      </w:tr>
      <w:tr w:rsidR="002734A1" w:rsidRPr="00A40594" w14:paraId="72285ECF" w14:textId="77777777" w:rsidTr="00DC75A4">
        <w:trPr>
          <w:trHeight w:val="300"/>
        </w:trPr>
        <w:tc>
          <w:tcPr>
            <w:tcW w:w="11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E6315" w14:textId="77777777" w:rsidR="002734A1" w:rsidRPr="00A40594" w:rsidRDefault="002734A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73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C011C" w14:textId="77777777" w:rsidR="002734A1" w:rsidRPr="00A40594" w:rsidRDefault="002734A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0358E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T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76659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U</w:t>
            </w: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2348B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K</w:t>
            </w: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6FAA4510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  <w:r w:rsidRPr="00A40594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  <w:t>AKTS</w:t>
            </w:r>
          </w:p>
        </w:tc>
      </w:tr>
      <w:tr w:rsidR="002734A1" w:rsidRPr="00A40594" w14:paraId="6D9B417A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A2FE6" w14:textId="77777777" w:rsidR="002734A1" w:rsidRPr="00A40594" w:rsidRDefault="002734A1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9C5868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F85D0E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16C2AA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36F921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  <w:hideMark/>
          </w:tcPr>
          <w:p w14:paraId="73004D1D" w14:textId="77777777" w:rsidR="002734A1" w:rsidRPr="00A40594" w:rsidRDefault="002734A1">
            <w:pPr>
              <w:spacing w:after="0"/>
              <w:rPr>
                <w:rFonts w:ascii="Times New Roman" w:hAnsi="Times New Roman" w:cs="Times New Roman"/>
                <w:lang w:eastAsia="tr-TR"/>
              </w:rPr>
            </w:pPr>
          </w:p>
        </w:tc>
      </w:tr>
      <w:tr w:rsidR="002734A1" w:rsidRPr="00A40594" w14:paraId="0E4E3B2F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2BCD8B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7940D0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B8340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B0701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C91F1D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BBB5F9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11D41ECA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413723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ED3B57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20A5B9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68614F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69E90C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F1E209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2ACB5489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ADE32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6EF4839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4B2876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005174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741B85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F49BC5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2E917C91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576DA1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98B742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CBB4D3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8D586B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5F83B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6B90D6E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034DC8A8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648AF0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232DEE0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49CE80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7D43C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A9E2C3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11123A28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127EE6F5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178A6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42491AB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F52337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54C38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ADD137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E418457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2F83BAB6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6F0751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787EC0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A35ACC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DF362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F2D3B2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5544126D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73D0F1CD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9EAD29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65DDF4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00AE62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2ED026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F42709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208A46F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  <w:tr w:rsidR="002734A1" w:rsidRPr="00A40594" w14:paraId="5EAAD4E9" w14:textId="77777777" w:rsidTr="00DC75A4">
        <w:trPr>
          <w:trHeight w:val="530"/>
        </w:trPr>
        <w:tc>
          <w:tcPr>
            <w:tcW w:w="11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1D94CA5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85E237D" w14:textId="77777777" w:rsidR="002734A1" w:rsidRPr="00A40594" w:rsidRDefault="002734A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E847289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A2AE2FC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2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A52C8FE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  <w:tc>
          <w:tcPr>
            <w:tcW w:w="355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14:paraId="04F5A440" w14:textId="77777777" w:rsidR="002734A1" w:rsidRPr="00A40594" w:rsidRDefault="002734A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</w:p>
        </w:tc>
      </w:tr>
    </w:tbl>
    <w:p w14:paraId="5AB6C82F" w14:textId="61D78206" w:rsidR="002734A1" w:rsidRPr="00A40594" w:rsidRDefault="002734A1" w:rsidP="00B737D4">
      <w:pPr>
        <w:jc w:val="center"/>
        <w:rPr>
          <w:rFonts w:ascii="Times New Roman" w:hAnsi="Times New Roman" w:cs="Times New Roman"/>
          <w:b/>
        </w:rPr>
      </w:pPr>
      <w:r w:rsidRPr="00A40594">
        <w:rPr>
          <w:rFonts w:ascii="Times New Roman" w:hAnsi="Times New Roman" w:cs="Times New Roman"/>
        </w:rPr>
        <w:br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</w:rPr>
        <w:tab/>
      </w:r>
      <w:r w:rsidRPr="00A40594">
        <w:rPr>
          <w:rFonts w:ascii="Times New Roman" w:hAnsi="Times New Roman" w:cs="Times New Roman"/>
          <w:b/>
        </w:rPr>
        <w:br/>
      </w:r>
      <w:r w:rsidRPr="00A40594">
        <w:rPr>
          <w:rFonts w:ascii="Times New Roman" w:hAnsi="Times New Roman" w:cs="Times New Roman"/>
        </w:rPr>
        <w:t>Danışman Adı Soyadı:</w:t>
      </w:r>
      <w:r w:rsidRPr="00A40594">
        <w:rPr>
          <w:rFonts w:ascii="Times New Roman" w:hAnsi="Times New Roman" w:cs="Times New Roman"/>
        </w:rPr>
        <w:br/>
      </w:r>
      <w:r w:rsidRPr="00A40594">
        <w:rPr>
          <w:rFonts w:ascii="Times New Roman" w:hAnsi="Times New Roman" w:cs="Times New Roman"/>
        </w:rPr>
        <w:tab/>
        <w:t xml:space="preserve">                İmza:</w:t>
      </w:r>
    </w:p>
    <w:p w14:paraId="312A8F3D" w14:textId="77777777" w:rsidR="007B11C7" w:rsidRPr="00A40594" w:rsidRDefault="007B11C7" w:rsidP="002734A1">
      <w:pPr>
        <w:ind w:firstLine="708"/>
        <w:jc w:val="both"/>
        <w:rPr>
          <w:rFonts w:ascii="Times New Roman" w:hAnsi="Times New Roman" w:cs="Times New Roman"/>
        </w:rPr>
      </w:pPr>
    </w:p>
    <w:sectPr w:rsidR="007B11C7" w:rsidRPr="00A405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U2MTM2szCxMDVS0lEKTi0uzszPAykwqQUAAe89qSwAAAA="/>
  </w:docVars>
  <w:rsids>
    <w:rsidRoot w:val="007B11C7"/>
    <w:rsid w:val="000434DB"/>
    <w:rsid w:val="00093F8E"/>
    <w:rsid w:val="001226D1"/>
    <w:rsid w:val="002734A1"/>
    <w:rsid w:val="003059FE"/>
    <w:rsid w:val="00391298"/>
    <w:rsid w:val="003F0D43"/>
    <w:rsid w:val="004748FF"/>
    <w:rsid w:val="004C1DD6"/>
    <w:rsid w:val="006F6515"/>
    <w:rsid w:val="007B11C7"/>
    <w:rsid w:val="007C214E"/>
    <w:rsid w:val="007D14FE"/>
    <w:rsid w:val="00981A14"/>
    <w:rsid w:val="00A40594"/>
    <w:rsid w:val="00A93B19"/>
    <w:rsid w:val="00B3069D"/>
    <w:rsid w:val="00B36FBC"/>
    <w:rsid w:val="00B737D4"/>
    <w:rsid w:val="00BC2435"/>
    <w:rsid w:val="00C746D0"/>
    <w:rsid w:val="00C869DD"/>
    <w:rsid w:val="00C97F53"/>
    <w:rsid w:val="00CB033E"/>
    <w:rsid w:val="00D34DC2"/>
    <w:rsid w:val="00D45D18"/>
    <w:rsid w:val="00DB602B"/>
    <w:rsid w:val="00DC75A4"/>
    <w:rsid w:val="00E237AD"/>
    <w:rsid w:val="00EB732D"/>
    <w:rsid w:val="00E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2C535"/>
  <w15:chartTrackingRefBased/>
  <w15:docId w15:val="{A1A69189-3036-47B5-8BF5-0DF6A69AE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237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237A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981A14"/>
    <w:pPr>
      <w:spacing w:after="0" w:line="240" w:lineRule="auto"/>
    </w:pPr>
    <w:rPr>
      <w:rFonts w:eastAsiaTheme="minorEastAsia"/>
      <w:sz w:val="21"/>
      <w:szCs w:val="2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7F10A-0313-4910-9EEA-F8174B7F5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YO 2</dc:creator>
  <cp:keywords/>
  <dc:description/>
  <cp:lastModifiedBy>b sezgin</cp:lastModifiedBy>
  <cp:revision>9</cp:revision>
  <cp:lastPrinted>2022-04-01T08:51:00Z</cp:lastPrinted>
  <dcterms:created xsi:type="dcterms:W3CDTF">2022-03-29T12:59:00Z</dcterms:created>
  <dcterms:modified xsi:type="dcterms:W3CDTF">2022-04-04T07:25:00Z</dcterms:modified>
</cp:coreProperties>
</file>